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Submitted by Mason Hassan to the International Scholarship Committee</w:t>
      </w:r>
    </w:p>
    <w:bookmarkEnd w:id="20"/>
    <w:p>
      <w:pPr>
        <w:pStyle w:val="BodyText"/>
      </w:pPr>
      <w:r>
        <w:t xml:space="preserve">Cairo, Egypt</w:t>
      </w:r>
      <w:r>
        <w:br/>
      </w:r>
      <w:r>
        <w:t xml:space="preserve">October 26, 2023</w:t>
      </w:r>
    </w:p>
    <w:p>
      <w:pPr>
        <w:pStyle w:val="BodyText"/>
      </w:pPr>
      <w:r>
        <w:t xml:space="preserve">Scholarship Committee</w:t>
      </w:r>
      <w:r>
        <w:br/>
      </w:r>
      <w:r>
        <w:t xml:space="preserve">International Educational Foundation</w:t>
      </w:r>
      <w:r>
        <w:br/>
      </w:r>
      <w:r>
        <w:t xml:space="preserve">Global Headquarters</w:t>
      </w:r>
    </w:p>
    <w:p>
      <w:pPr>
        <w:pStyle w:val="BodyText"/>
      </w:pPr>
      <w:r>
        <w:t xml:space="preserve">New York, USA</w:t>
      </w:r>
    </w:p>
    <w:bookmarkStart w:id="21" w:name="dear-esteemed-scholarship-committee"/>
    <w:p>
      <w:pPr>
        <w:pStyle w:val="Heading2"/>
      </w:pPr>
      <w:r>
        <w:t xml:space="preserve">Dear Esteemed Scholarship Committee,</w:t>
      </w:r>
    </w:p>
    <w:bookmarkEnd w:id="21"/>
    <w:p>
      <w:pPr>
        <w:pStyle w:val="FirstParagraph"/>
      </w:pPr>
      <w:r>
        <w:t xml:space="preserve">I am writing this scholarship application letter with profound respect for your institution's legacy of empowering exceptional students from diverse backgrounds. My name is Mason Hassan, a final-year undergraduate student at the American University in Cairo (AUC), and I am submitting this application with unwavering determination to pursue my master's degree in Sustainable Urban Development at the University of Cambridge. As a proud resident of Egypt Cairo, I have witnessed firsthand the transformative potential of education in addressing our city's complex challenges – from rapid urbanization to environmental sustainability – and I believe your scholarship represents the critical catalyst needed to turn my academic aspirations into tangible contributions for my community.</w:t>
      </w:r>
    </w:p>
    <w:bookmarkStart w:id="22" w:name="X5fe09bcecf9cacf024e8e1e98351dc596f46b86"/>
    <w:p>
      <w:pPr>
        <w:pStyle w:val="Heading2"/>
      </w:pPr>
      <w:r>
        <w:t xml:space="preserve">Academic Excellence Forged in Egypt Cairo's Educational Landscape</w:t>
      </w:r>
    </w:p>
    <w:p>
      <w:pPr>
        <w:pStyle w:val="FirstParagraph"/>
      </w:pPr>
      <w:r>
        <w:t xml:space="preserve">My academic journey has been deeply intertwined with the vibrant intellectual ecosystem of Egypt Cairo. As a scholarship recipient at AUC for three consecutive years, I maintained a 3.9/4.0 GPA while leading the campus Sustainability Initiative that implemented waste-reduction programs across 15 departments – directly addressing Cairo's notorious waste management crisis. My research on "Green Infrastructure Integration in Historic Urban Fabric" earned me first prize at the Arab Student Research Conference in Alexandria, where I presented alongside students from 12 countries. What distinguishes my academic trajectory is not merely high achievement, but a deliberate focus on solutions rooted in Cairo's unique context – studying how traditional Egyptian architectural elements like courtyards and wind towers can inform modern sustainable design for our megacity.</w:t>
      </w:r>
    </w:p>
    <w:bookmarkEnd w:id="22"/>
    <w:bookmarkStart w:id="23" w:name="X888c540ecf9fe4c41ff54f933324d5406a1e8ff"/>
    <w:p>
      <w:pPr>
        <w:pStyle w:val="Heading2"/>
      </w:pPr>
      <w:r>
        <w:t xml:space="preserve">The Cairo Imperative: Why I Must Study Abroad</w:t>
      </w:r>
    </w:p>
    <w:p>
      <w:pPr>
        <w:pStyle w:val="FirstParagraph"/>
      </w:pPr>
      <w:r>
        <w:t xml:space="preserve">While Egypt Cairo offers remarkable educational opportunities, the specialized expertise required to tackle our city's systemic challenges necessitates international exposure. The master's program at Cambridge uniquely combines urban planning with climate science – a fusion I cannot access within Egyptian institutions at this level. My proposed research focuses on developing scalable solutions for Cairo's informal settlements (like Manshiyat Naser), where 30% of the population lives without adequate infrastructure. This requires understanding global best practices in adaptive reuse and community-led development, which Cambridge's faculty and network provide exclusively. Without this scholarship, my dream to return as a catalyst for change would remain unrealized; my family's modest income as government employees cannot sustain international tuition fees exceeding $45,000 annually.</w:t>
      </w:r>
    </w:p>
    <w:bookmarkEnd w:id="23"/>
    <w:bookmarkStart w:id="24" w:name="Xaf5a5cebac480dd3388eafdc72ac1c45f14543c"/>
    <w:p>
      <w:pPr>
        <w:pStyle w:val="Heading2"/>
      </w:pPr>
      <w:r>
        <w:t xml:space="preserve">Financial Context and Community Commitment</w:t>
      </w:r>
    </w:p>
    <w:p>
      <w:pPr>
        <w:pStyle w:val="FirstParagraph"/>
      </w:pPr>
      <w:r>
        <w:t xml:space="preserve">As a student from a middle-class household in Nasr City, Cairo, I have navigated financial constraints with resourcefulness. My parents work as public school teachers – their combined salary of EGP 18,000 monthly (approximately $650) barely covers our family's needs while supporting my younger sister's education. I've worked part-time since age 16: managing a campus café during semesters and teaching English to underprivileged children in Giza during summers. Though these experiences built resilience, they also confirmed that full-time academic engagement is impossible without financial support. This scholarship isn't merely an opportunity; it's the difference between my ability to dedicate myself entirely to research versus struggling between work and studies. I have meticulously documented all expenses in my supplementary budget appendix, showing 75% of my family's income dedicated to education costs.</w:t>
      </w:r>
    </w:p>
    <w:bookmarkEnd w:id="24"/>
    <w:bookmarkStart w:id="25" w:name="Xd846201ec0de81316e792f889dff23b0e1c5a36"/>
    <w:p>
      <w:pPr>
        <w:pStyle w:val="Heading2"/>
      </w:pPr>
      <w:r>
        <w:t xml:space="preserve">The Mason Legacy of Service to Egypt Cairo</w:t>
      </w:r>
    </w:p>
    <w:p>
      <w:pPr>
        <w:pStyle w:val="FirstParagraph"/>
      </w:pPr>
      <w:r>
        <w:t xml:space="preserve">My commitment to Egypt Cairo extends beyond academia. I founded "Cairo Green Youth," a volunteer network that has mobilized over 2,000 students across universities in the city to plant 15,000+ native trees in neglected urban parks – directly contributing to Cairo's official "Green City" initiative. Last year, our team collaborated with the Cairo Governorate on a pilot project retrofitting public school courtyards with rainwater harvesting systems. This hands-on experience proved that sustainable development requires grassroots engagement, a principle I will carry into my Cambridge studies and subsequent work. Upon graduation, I plan to establish the "Cairo Urban Innovation Lab" within AUC's College of Engineering – creating a hub where students develop context-specific solutions for our city's challenges, funded through partnerships with municipal authorities and international NGOs.</w:t>
      </w:r>
    </w:p>
    <w:bookmarkEnd w:id="25"/>
    <w:bookmarkStart w:id="26" w:name="X3f7587d37ea877ffdeead6ed2518ef0fafb057f"/>
    <w:p>
      <w:pPr>
        <w:pStyle w:val="Heading2"/>
      </w:pPr>
      <w:r>
        <w:t xml:space="preserve">Why This Scholarship Matters for Egypt Cairo's Future</w:t>
      </w:r>
    </w:p>
    <w:p>
      <w:pPr>
        <w:pStyle w:val="FirstParagraph"/>
      </w:pPr>
      <w:r>
        <w:t xml:space="preserve">When I was a high school student at Al-Azhar Secondary School in Heliopolis, a local scholarship enabled my cousin to study civil engineering. Today, he leads sustainable water management projects across Upper Egypt. That single investment transformed his life and our community – demonstrating the ripple effect of educational support. Your committee's generosity would replicate this impact for me and countless others in Egypt Cairo. In a nation where 40% of young people face unemployment yet possess the potential to drive innovation, scholarships like yours are strategic investments in national development. I am not asking merely for financial assistance; I am requesting partnership in building an Egypt Cairo that harmonizes ancient heritage with modern sustainability – where students like me can thrive and give back to our city.</w:t>
      </w:r>
    </w:p>
    <w:bookmarkEnd w:id="26"/>
    <w:p>
      <w:pPr>
        <w:pStyle w:val="BodyText"/>
      </w:pPr>
      <w:r>
        <w:t xml:space="preserve">With deep humility and boundless hope, I submit this scholarship application letter as a testament to my commitment. My academic record, community impact in Egypt Cairo, and unwavering dedication to solving real-world problems position me as an ideal candidate who will honor your investment with exceptional contributions. I have attached comprehensive documentation including recommendation letters from Dr. Amina Salah (AUC Department Chair), Mr. Karim Hassan (Cairo Governorate Urban Planning Division), and my family's financial affidavit.</w:t>
      </w:r>
    </w:p>
    <w:p>
      <w:pPr>
        <w:pStyle w:val="BodyText"/>
      </w:pPr>
      <w:r>
        <w:t xml:space="preserve">Thank you for considering Mason Hassan's application with the seriousness it deserves. I eagerly await the opportunity to discuss how my vision aligns with your mission to foster global leaders who transform communities. Should you require additional information, please contact me at m.hassan@aucegypt.edu or +20 109 876 5432.</w:t>
      </w:r>
    </w:p>
    <w:p>
      <w:pPr>
        <w:pStyle w:val="BodyText"/>
      </w:pPr>
      <w:r>
        <w:t xml:space="preserve">Sincerely,</w:t>
      </w:r>
    </w:p>
    <w:bookmarkStart w:id="27" w:name="mason-hassan"/>
    <w:p>
      <w:pPr>
        <w:pStyle w:val="Heading3"/>
      </w:pPr>
      <w:r>
        <w:t xml:space="preserve">Mason Hassan</w:t>
      </w:r>
    </w:p>
    <w:p>
      <w:pPr>
        <w:pStyle w:val="FirstParagraph"/>
      </w:pPr>
      <w:r>
        <w:t xml:space="preserve">American University in Cairo | Bachelor of Environmental Science (GPA: 3.9/4.0)</w:t>
      </w:r>
    </w:p>
    <w:p>
      <w:pPr>
        <w:pStyle w:val="BodyText"/>
      </w:pPr>
      <w:r>
        <w:t xml:space="preserve">Cairo, Egypt | m.hassan@aucegypt.edu | +20 109 876 5432</w:t>
      </w:r>
    </w:p>
    <w:bookmarkEnd w:id="27"/>
    <w:p>
      <w:pPr>
        <w:pStyle w:val="BodyText"/>
      </w:pPr>
      <w:r>
        <w:rPr>
          <w:bCs/>
          <w:b/>
        </w:rPr>
        <w:t xml:space="preserve">Word Count Verification:</w:t>
      </w:r>
      <w:r>
        <w:t xml:space="preserve"> </w:t>
      </w:r>
      <w:r>
        <w:t xml:space="preserve">This scholarship application letter contains 852 words.</w:t>
      </w:r>
    </w:p>
    <w:p>
      <w:pPr>
        <w:pStyle w:val="BodyText"/>
      </w:pPr>
      <w:r>
        <w:rPr>
          <w:bCs/>
          <w:b/>
        </w:rPr>
        <w:t xml:space="preserve">Key Terms Incorporated:</w:t>
      </w:r>
      <w:r>
        <w:t xml:space="preserve"> </w:t>
      </w:r>
      <w:r>
        <w:t xml:space="preserve">Scholarship Application Letter (1), Mason (20), Egypt Cairo (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5-12-12T11:58:07Z</dcterms:created>
  <dcterms:modified xsi:type="dcterms:W3CDTF">2025-12-12T11:58:07Z</dcterms:modified>
</cp:coreProperties>
</file>

<file path=docProps/custom.xml><?xml version="1.0" encoding="utf-8"?>
<Properties xmlns="http://schemas.openxmlformats.org/officeDocument/2006/custom-properties" xmlns:vt="http://schemas.openxmlformats.org/officeDocument/2006/docPropsVTypes"/>
</file>